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FE6" w:rsidRPr="008B0944" w:rsidRDefault="00246FE6" w:rsidP="00246FE6">
      <w:pPr>
        <w:pStyle w:val="NoSpacing"/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/>
          <w:b/>
          <w:sz w:val="36"/>
          <w:szCs w:val="36"/>
        </w:rPr>
        <w:t xml:space="preserve">     </w:t>
      </w:r>
      <w:r w:rsidRPr="008B0944">
        <w:rPr>
          <w:rFonts w:ascii="Times New Roman" w:hAnsi="Times New Roman" w:cs="Times New Roman"/>
          <w:b/>
          <w:sz w:val="48"/>
          <w:szCs w:val="48"/>
        </w:rPr>
        <w:t>C</w:t>
      </w:r>
      <w:r>
        <w:rPr>
          <w:rFonts w:ascii="Times New Roman" w:hAnsi="Times New Roman" w:cs="Times New Roman"/>
          <w:b/>
          <w:sz w:val="48"/>
          <w:szCs w:val="48"/>
        </w:rPr>
        <w:t>OMSATS</w:t>
      </w:r>
      <w:r w:rsidRPr="008B0944">
        <w:rPr>
          <w:rFonts w:ascii="Times New Roman" w:hAnsi="Times New Roman" w:cs="Times New Roman"/>
          <w:b/>
          <w:sz w:val="48"/>
          <w:szCs w:val="48"/>
        </w:rPr>
        <w:t xml:space="preserve"> University Islamabad</w:t>
      </w:r>
    </w:p>
    <w:p w:rsidR="00246FE6" w:rsidRPr="008B0944" w:rsidRDefault="00246FE6" w:rsidP="00246FE6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B0944">
        <w:rPr>
          <w:rFonts w:ascii="Times New Roman" w:hAnsi="Times New Roman" w:cs="Times New Roman"/>
          <w:b/>
          <w:sz w:val="32"/>
          <w:szCs w:val="32"/>
        </w:rPr>
        <w:t>Department of Computer Science</w:t>
      </w:r>
    </w:p>
    <w:p w:rsidR="00246FE6" w:rsidRPr="008B0944" w:rsidRDefault="00246FE6" w:rsidP="00246FE6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46FE6" w:rsidRPr="008B0944" w:rsidRDefault="00246FE6" w:rsidP="00246FE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B094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08D92117" wp14:editId="0CD718B8">
            <wp:simplePos x="0" y="0"/>
            <wp:positionH relativeFrom="margin">
              <wp:align>center</wp:align>
            </wp:positionH>
            <wp:positionV relativeFrom="paragraph">
              <wp:posOffset>5542</wp:posOffset>
            </wp:positionV>
            <wp:extent cx="2266950" cy="2152650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C21D9D" w:rsidRDefault="00FB1FAF" w:rsidP="00246FE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Assignment 4</w:t>
      </w: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053792" w:rsidRDefault="00246FE6" w:rsidP="00246FE6">
      <w:pPr>
        <w:pStyle w:val="NoSpacing"/>
        <w:ind w:left="216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53792">
        <w:rPr>
          <w:rFonts w:ascii="Times New Roman" w:hAnsi="Times New Roman" w:cs="Times New Roman"/>
          <w:b/>
          <w:sz w:val="28"/>
          <w:szCs w:val="28"/>
          <w:u w:val="single"/>
        </w:rPr>
        <w:t>Subject: Topics in Software Engineering 1</w:t>
      </w: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</w:rPr>
      </w:pPr>
    </w:p>
    <w:p w:rsidR="00246FE6" w:rsidRDefault="00246FE6" w:rsidP="00246FE6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8B0944">
        <w:rPr>
          <w:rFonts w:ascii="Times New Roman" w:hAnsi="Times New Roman" w:cs="Times New Roman"/>
          <w:b/>
          <w:sz w:val="28"/>
          <w:szCs w:val="28"/>
        </w:rPr>
        <w:t xml:space="preserve">Submitted to:          </w:t>
      </w:r>
    </w:p>
    <w:p w:rsidR="00246FE6" w:rsidRPr="00922C53" w:rsidRDefault="00246FE6" w:rsidP="00246FE6">
      <w:pPr>
        <w:pStyle w:val="NoSpacing"/>
        <w:ind w:left="720"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a’am Humaira Waqas</w:t>
      </w: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  <w:sz w:val="28"/>
          <w:szCs w:val="28"/>
          <w:u w:val="single"/>
        </w:rPr>
      </w:pPr>
    </w:p>
    <w:p w:rsidR="00246FE6" w:rsidRPr="008B0944" w:rsidRDefault="00246FE6" w:rsidP="00246FE6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8B0944">
        <w:rPr>
          <w:rFonts w:ascii="Times New Roman" w:hAnsi="Times New Roman" w:cs="Times New Roman"/>
          <w:b/>
          <w:sz w:val="28"/>
          <w:szCs w:val="28"/>
        </w:rPr>
        <w:t>Submitted by:</w:t>
      </w:r>
    </w:p>
    <w:p w:rsidR="00246FE6" w:rsidRPr="006B329D" w:rsidRDefault="00246FE6" w:rsidP="00246FE6">
      <w:pPr>
        <w:pStyle w:val="NoSpacing"/>
        <w:ind w:firstLine="720"/>
        <w:rPr>
          <w:rFonts w:ascii="Times New Roman" w:hAnsi="Times New Roman" w:cs="Times New Roman"/>
          <w:b/>
          <w:sz w:val="28"/>
          <w:szCs w:val="28"/>
        </w:rPr>
      </w:pPr>
      <w:r w:rsidRPr="006B329D">
        <w:rPr>
          <w:rFonts w:ascii="Times New Roman" w:hAnsi="Times New Roman" w:cs="Times New Roman"/>
          <w:b/>
          <w:sz w:val="28"/>
          <w:szCs w:val="28"/>
        </w:rPr>
        <w:t xml:space="preserve">          Abdul Wahab (SP19-BSE-004-8A)</w:t>
      </w:r>
    </w:p>
    <w:p w:rsidR="00246FE6" w:rsidRDefault="00246FE6" w:rsidP="00246FE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246FE6" w:rsidRDefault="00246FE6" w:rsidP="00246FE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246FE6" w:rsidRDefault="00246FE6" w:rsidP="00246FE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246FE6" w:rsidRDefault="00246FE6" w:rsidP="00246FE6">
      <w:pPr>
        <w:spacing w:after="0" w:line="240" w:lineRule="auto"/>
        <w:ind w:left="5760"/>
        <w:rPr>
          <w:rFonts w:ascii="Times New Roman" w:hAnsi="Times New Roman"/>
          <w:b/>
          <w:sz w:val="28"/>
          <w:szCs w:val="28"/>
        </w:rPr>
      </w:pPr>
    </w:p>
    <w:p w:rsidR="00246FE6" w:rsidRDefault="00246FE6" w:rsidP="00246FE6">
      <w:pPr>
        <w:spacing w:after="0" w:line="240" w:lineRule="auto"/>
        <w:ind w:left="5760"/>
        <w:rPr>
          <w:rFonts w:ascii="Times New Roman" w:hAnsi="Times New Roman"/>
          <w:b/>
          <w:sz w:val="28"/>
          <w:szCs w:val="28"/>
        </w:rPr>
      </w:pPr>
    </w:p>
    <w:p w:rsidR="00246FE6" w:rsidRDefault="00246FE6" w:rsidP="00246FE6">
      <w:pPr>
        <w:spacing w:after="0" w:line="240" w:lineRule="auto"/>
        <w:ind w:left="5760"/>
        <w:rPr>
          <w:rFonts w:ascii="Times New Roman" w:hAnsi="Times New Roman"/>
          <w:b/>
          <w:sz w:val="28"/>
          <w:szCs w:val="28"/>
        </w:rPr>
      </w:pPr>
      <w:r w:rsidRPr="003C6FC5">
        <w:rPr>
          <w:rFonts w:ascii="Times New Roman" w:hAnsi="Times New Roman"/>
          <w:b/>
          <w:sz w:val="28"/>
          <w:szCs w:val="28"/>
        </w:rPr>
        <w:t xml:space="preserve">Date: </w:t>
      </w:r>
      <w:r w:rsidR="00053792">
        <w:rPr>
          <w:rFonts w:ascii="Times New Roman" w:hAnsi="Times New Roman"/>
          <w:b/>
          <w:sz w:val="28"/>
          <w:szCs w:val="28"/>
        </w:rPr>
        <w:t>Jun</w:t>
      </w:r>
      <w:r>
        <w:rPr>
          <w:rFonts w:ascii="Times New Roman" w:hAnsi="Times New Roman"/>
          <w:b/>
          <w:sz w:val="28"/>
          <w:szCs w:val="28"/>
        </w:rPr>
        <w:t xml:space="preserve"> 7, 2023</w:t>
      </w:r>
    </w:p>
    <w:p w:rsidR="00246FE6" w:rsidRDefault="00246FE6" w:rsidP="00246FE6">
      <w:pPr>
        <w:spacing w:line="360" w:lineRule="auto"/>
        <w:rPr>
          <w:b/>
          <w:bCs/>
          <w:sz w:val="24"/>
          <w:szCs w:val="24"/>
        </w:rPr>
      </w:pPr>
    </w:p>
    <w:p w:rsidR="00246FE6" w:rsidRDefault="00246FE6" w:rsidP="00246FE6">
      <w:pPr>
        <w:spacing w:line="360" w:lineRule="auto"/>
        <w:jc w:val="both"/>
        <w:rPr>
          <w:b/>
          <w:bCs/>
          <w:sz w:val="24"/>
          <w:szCs w:val="24"/>
        </w:rPr>
      </w:pPr>
    </w:p>
    <w:p w:rsidR="00246FE6" w:rsidRPr="00FB06D8" w:rsidRDefault="00246FE6" w:rsidP="00246FE6">
      <w:pPr>
        <w:spacing w:line="360" w:lineRule="auto"/>
        <w:jc w:val="both"/>
      </w:pPr>
      <w:r>
        <w:rPr>
          <w:b/>
          <w:bCs/>
          <w:sz w:val="24"/>
          <w:szCs w:val="24"/>
        </w:rPr>
        <w:br/>
      </w:r>
    </w:p>
    <w:p w:rsidR="005361FF" w:rsidRDefault="005361FF" w:rsidP="005361FF">
      <w:pPr>
        <w:jc w:val="center"/>
        <w:rPr>
          <w:b/>
          <w:sz w:val="40"/>
        </w:rPr>
      </w:pPr>
      <w:r w:rsidRPr="005361FF">
        <w:rPr>
          <w:b/>
          <w:sz w:val="40"/>
          <w:highlight w:val="yellow"/>
        </w:rPr>
        <w:lastRenderedPageBreak/>
        <w:t>Outputs</w:t>
      </w:r>
    </w:p>
    <w:p w:rsidR="005361FF" w:rsidRDefault="005361FF" w:rsidP="005361FF">
      <w:pPr>
        <w:jc w:val="center"/>
        <w:rPr>
          <w:b/>
          <w:sz w:val="40"/>
        </w:rPr>
      </w:pPr>
      <w:r>
        <w:rPr>
          <w:b/>
          <w:sz w:val="40"/>
        </w:rPr>
        <w:t>Sign In</w:t>
      </w:r>
    </w:p>
    <w:p w:rsidR="005361FF" w:rsidRDefault="005361FF" w:rsidP="005361FF">
      <w:pPr>
        <w:jc w:val="center"/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2E5125CA" wp14:editId="16C4D686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jc w:val="center"/>
        <w:rPr>
          <w:b/>
          <w:sz w:val="48"/>
        </w:rPr>
      </w:pPr>
    </w:p>
    <w:p w:rsidR="005361FF" w:rsidRDefault="005361FF" w:rsidP="005361FF">
      <w:pPr>
        <w:jc w:val="center"/>
        <w:rPr>
          <w:b/>
          <w:sz w:val="48"/>
        </w:rPr>
      </w:pPr>
      <w:r>
        <w:rPr>
          <w:b/>
          <w:sz w:val="48"/>
        </w:rPr>
        <w:t>SignUp</w:t>
      </w:r>
    </w:p>
    <w:p w:rsidR="005361FF" w:rsidRDefault="005361FF" w:rsidP="005361FF">
      <w:pPr>
        <w:jc w:val="center"/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7BAFCC97" wp14:editId="77DC01CE">
            <wp:extent cx="5731510" cy="30448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jc w:val="center"/>
        <w:rPr>
          <w:b/>
          <w:sz w:val="48"/>
        </w:rPr>
      </w:pPr>
      <w:r w:rsidRPr="005361FF">
        <w:rPr>
          <w:b/>
          <w:sz w:val="48"/>
        </w:rPr>
        <w:lastRenderedPageBreak/>
        <w:drawing>
          <wp:inline distT="0" distB="0" distL="0" distR="0" wp14:anchorId="41E8D5B6" wp14:editId="2C72585F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jc w:val="center"/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379C182B" wp14:editId="1830200B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jc w:val="center"/>
        <w:rPr>
          <w:b/>
          <w:sz w:val="48"/>
        </w:rPr>
      </w:pPr>
      <w:r w:rsidRPr="005361FF">
        <w:rPr>
          <w:b/>
          <w:sz w:val="48"/>
        </w:rPr>
        <w:lastRenderedPageBreak/>
        <w:drawing>
          <wp:inline distT="0" distB="0" distL="0" distR="0" wp14:anchorId="50714EC3" wp14:editId="42FF4664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jc w:val="center"/>
        <w:rPr>
          <w:b/>
          <w:sz w:val="48"/>
        </w:rPr>
      </w:pPr>
    </w:p>
    <w:p w:rsidR="005361FF" w:rsidRDefault="005361FF" w:rsidP="005361FF">
      <w:pPr>
        <w:jc w:val="center"/>
        <w:rPr>
          <w:b/>
          <w:sz w:val="48"/>
        </w:rPr>
      </w:pPr>
      <w:r>
        <w:rPr>
          <w:b/>
          <w:sz w:val="48"/>
        </w:rPr>
        <w:t>Dashboard</w:t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330A6EE9" wp14:editId="39D69AC0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</w:p>
    <w:p w:rsidR="005361FF" w:rsidRDefault="005361FF" w:rsidP="005361FF">
      <w:pPr>
        <w:rPr>
          <w:b/>
          <w:sz w:val="48"/>
        </w:rPr>
      </w:pPr>
    </w:p>
    <w:p w:rsidR="005361FF" w:rsidRDefault="005361FF" w:rsidP="005361FF">
      <w:pPr>
        <w:rPr>
          <w:b/>
          <w:sz w:val="48"/>
        </w:rPr>
      </w:pPr>
      <w:r>
        <w:rPr>
          <w:b/>
          <w:sz w:val="48"/>
        </w:rPr>
        <w:lastRenderedPageBreak/>
        <w:t>Teachers</w:t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71452D93" wp14:editId="467C8352">
            <wp:extent cx="5731510" cy="30448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</w:p>
    <w:p w:rsidR="005361FF" w:rsidRDefault="005361FF" w:rsidP="005361FF">
      <w:pPr>
        <w:rPr>
          <w:b/>
          <w:sz w:val="48"/>
        </w:rPr>
      </w:pPr>
      <w:r>
        <w:rPr>
          <w:b/>
          <w:sz w:val="48"/>
        </w:rPr>
        <w:t>Update Teacher</w:t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05656A5A" wp14:editId="0E488647">
            <wp:extent cx="5731510" cy="30448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lastRenderedPageBreak/>
        <w:drawing>
          <wp:inline distT="0" distB="0" distL="0" distR="0" wp14:anchorId="50039CAF" wp14:editId="4F84DA8D">
            <wp:extent cx="5731510" cy="3044825"/>
            <wp:effectExtent l="0" t="0" r="254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  <w:r>
        <w:rPr>
          <w:b/>
          <w:sz w:val="48"/>
        </w:rPr>
        <w:t>Add Teacher</w:t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78F20F04" wp14:editId="22A848A0">
            <wp:extent cx="5731510" cy="304482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lastRenderedPageBreak/>
        <w:drawing>
          <wp:inline distT="0" distB="0" distL="0" distR="0" wp14:anchorId="6027D7E3" wp14:editId="071884D2">
            <wp:extent cx="5731510" cy="304482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7FD73655" wp14:editId="433F51EF">
            <wp:extent cx="5731510" cy="3044825"/>
            <wp:effectExtent l="0" t="0" r="254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  <w:r>
        <w:rPr>
          <w:b/>
          <w:sz w:val="48"/>
        </w:rPr>
        <w:t>Deleting Teacher</w:t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lastRenderedPageBreak/>
        <w:drawing>
          <wp:inline distT="0" distB="0" distL="0" distR="0" wp14:anchorId="7DB72102" wp14:editId="3F8E090A">
            <wp:extent cx="5731510" cy="3044825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  <w:r w:rsidRPr="005361FF">
        <w:rPr>
          <w:b/>
          <w:sz w:val="48"/>
        </w:rPr>
        <w:drawing>
          <wp:inline distT="0" distB="0" distL="0" distR="0" wp14:anchorId="13B06298" wp14:editId="426D794F">
            <wp:extent cx="5731510" cy="3044825"/>
            <wp:effectExtent l="0" t="0" r="254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1FF" w:rsidRDefault="005361FF" w:rsidP="005361FF">
      <w:pPr>
        <w:rPr>
          <w:b/>
          <w:sz w:val="48"/>
        </w:rPr>
      </w:pPr>
    </w:p>
    <w:p w:rsidR="005361FF" w:rsidRDefault="005361FF" w:rsidP="005361FF">
      <w:pPr>
        <w:rPr>
          <w:b/>
          <w:sz w:val="48"/>
        </w:rPr>
      </w:pPr>
    </w:p>
    <w:p w:rsidR="005361FF" w:rsidRPr="005361FF" w:rsidRDefault="005361FF" w:rsidP="005361FF">
      <w:pPr>
        <w:rPr>
          <w:b/>
          <w:sz w:val="48"/>
        </w:rPr>
      </w:pPr>
      <w:r>
        <w:rPr>
          <w:b/>
          <w:sz w:val="48"/>
        </w:rPr>
        <w:lastRenderedPageBreak/>
        <w:t xml:space="preserve">Students </w:t>
      </w:r>
      <w:r>
        <w:rPr>
          <w:b/>
          <w:sz w:val="48"/>
        </w:rPr>
        <w:br/>
      </w:r>
      <w:r w:rsidRPr="005361FF">
        <w:rPr>
          <w:b/>
          <w:sz w:val="48"/>
        </w:rPr>
        <w:drawing>
          <wp:inline distT="0" distB="0" distL="0" distR="0" wp14:anchorId="4818AA2E" wp14:editId="1CBD5FE8">
            <wp:extent cx="5731510" cy="3044825"/>
            <wp:effectExtent l="0" t="0" r="254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73862" w:rsidRDefault="00FB1FAF" w:rsidP="00053792">
      <w:pPr>
        <w:jc w:val="center"/>
        <w:rPr>
          <w:b/>
          <w:sz w:val="32"/>
        </w:rPr>
      </w:pPr>
      <w:r>
        <w:rPr>
          <w:b/>
          <w:sz w:val="32"/>
        </w:rPr>
        <w:t>Backend Code</w:t>
      </w:r>
    </w:p>
    <w:p w:rsidR="00C73862" w:rsidRPr="008A3855" w:rsidRDefault="00053792">
      <w:pPr>
        <w:rPr>
          <w:b/>
          <w:sz w:val="32"/>
        </w:rPr>
      </w:pPr>
      <w:r>
        <w:rPr>
          <w:b/>
          <w:sz w:val="32"/>
        </w:rPr>
        <w:t>App.js</w:t>
      </w:r>
      <w:r w:rsidR="008A3855" w:rsidRPr="008A3855">
        <w:rPr>
          <w:b/>
          <w:sz w:val="32"/>
        </w:rPr>
        <w:t>: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app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ssi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xpress-sessio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Stor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ession-file-store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(</w:t>
      </w:r>
      <w:proofErr w:type="gramEnd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ssion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els/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jsonwebtoke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calStrategy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port-loca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ategy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r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elm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lme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outes/teacherRout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outes/studentRout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oppingCart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outes/shoppingCartRout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uth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outes/auth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xpress(</w:t>
      </w:r>
      <w:proofErr w:type="gramEnd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rlencode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xtend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ors(</w:t>
      </w:r>
      <w:proofErr w:type="gramEnd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ssion(</w:t>
      </w:r>
      <w:proofErr w:type="gramEnd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lastRenderedPageBreak/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or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leStore(</w:t>
      </w:r>
      <w:proofErr w:type="gramEnd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ecre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keyboard-ca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sav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aveUninitializ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oki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ax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36000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initializ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ssi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calStrategy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uthentica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rializeUs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rialize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serializeUs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Payloa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n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Payloa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amp;&amp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jwtPayloa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Payloa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one(</w:t>
      </w:r>
      <w:proofErr w:type="gramEnd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}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l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one(</w:t>
      </w:r>
      <w:proofErr w:type="gramEnd"/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null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verify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x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eaders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uthorizatio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1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o token provid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verify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your-secret-ke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cod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1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valid toke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decod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next(</w:t>
      </w:r>
      <w:proofErr w:type="gramEnd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br/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nnecti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onnect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ngodb://0.0.0.0:27017/tuitionAcadem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NewUrlPar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UnifiedTopolog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nnectio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b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nnected correctly to MongoDB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Teacher Route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erify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Teacher Endpoints (CRUD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POST=</w:t>
      </w:r>
      <w:proofErr w:type="gramStart"/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&gt;  /</w:t>
      </w:r>
      <w:proofErr w:type="gramEnd"/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teacher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name": "Humaira Waqas"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email": "humairawaqas@example"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subject": "TSE"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get=&gt; /teacher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get=&gt; /teachers/:id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put=&gt; /teachers/:id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delete=&gt; /teachers/:id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Student Route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student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erify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Student Endpoints (CRUD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POST=</w:t>
      </w:r>
      <w:proofErr w:type="gramStart"/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&gt;  /</w:t>
      </w:r>
      <w:proofErr w:type="gramEnd"/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student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name": "Abdul Wahab"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email": "abdulwahab@example"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grade": 10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teacherId": "12345"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get=&gt; /student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get=&gt; /students/:id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put=&gt; /students/:id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delete=&gt; /students/:id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ShoppingCart Route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shoppingCa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oppingCart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ShoppingCart Endpoint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POST=</w:t>
      </w:r>
      <w:proofErr w:type="gramStart"/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&gt;  /</w:t>
      </w:r>
      <w:proofErr w:type="gramEnd"/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shoppingCart/setItemdetail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lastRenderedPageBreak/>
        <w:t>//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itemNumber": "ABC123"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  "quantity": 2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auth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uthRout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ist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erver started on port 4500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8A3855" w:rsidRPr="008A3855" w:rsidRDefault="008A3855" w:rsidP="008A3855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BFC7D5"/>
          <w:sz w:val="21"/>
          <w:szCs w:val="21"/>
          <w:lang w:eastAsia="en-GB"/>
        </w:rPr>
      </w:pPr>
    </w:p>
    <w:p w:rsidR="008A3855" w:rsidRDefault="008A3855"/>
    <w:p w:rsidR="00053792" w:rsidRDefault="00FB1FAF">
      <w:r>
        <w:br/>
      </w:r>
      <w:r>
        <w:br/>
      </w:r>
      <w:r>
        <w:br/>
      </w:r>
      <w:r>
        <w:br/>
      </w:r>
    </w:p>
    <w:p w:rsidR="00053792" w:rsidRPr="00053792" w:rsidRDefault="00053792" w:rsidP="00053792">
      <w:pPr>
        <w:jc w:val="center"/>
        <w:rPr>
          <w:b/>
          <w:i/>
          <w:sz w:val="32"/>
        </w:rPr>
      </w:pPr>
      <w:r w:rsidRPr="00053792">
        <w:rPr>
          <w:b/>
          <w:i/>
          <w:sz w:val="32"/>
          <w:highlight w:val="yellow"/>
        </w:rPr>
        <w:t>Models</w:t>
      </w:r>
    </w:p>
    <w:p w:rsidR="008A3855" w:rsidRPr="008A3855" w:rsidRDefault="00053792">
      <w:pPr>
        <w:rPr>
          <w:b/>
          <w:sz w:val="32"/>
        </w:rPr>
      </w:pPr>
      <w:r>
        <w:rPr>
          <w:b/>
          <w:sz w:val="32"/>
        </w:rPr>
        <w:t>studentModel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chema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chema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chema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ypes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bject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f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]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odel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chema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module.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xport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8A3855" w:rsidRDefault="008A3855">
      <w:pPr>
        <w:rPr>
          <w:b/>
          <w:sz w:val="32"/>
        </w:rPr>
      </w:pPr>
    </w:p>
    <w:p w:rsidR="008A3855" w:rsidRDefault="00053792">
      <w:pPr>
        <w:rPr>
          <w:b/>
          <w:sz w:val="32"/>
        </w:rPr>
      </w:pPr>
      <w:r>
        <w:rPr>
          <w:b/>
          <w:sz w:val="32"/>
        </w:rPr>
        <w:t>teacherModel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chema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chema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niqu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chema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ypes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bject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f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]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odel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chema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module.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xport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8A3855" w:rsidRPr="008A3855" w:rsidRDefault="008A3855" w:rsidP="008A3855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BFC7D5"/>
          <w:sz w:val="21"/>
          <w:szCs w:val="21"/>
          <w:lang w:eastAsia="en-GB"/>
        </w:rPr>
      </w:pPr>
    </w:p>
    <w:p w:rsidR="00053792" w:rsidRDefault="00053792" w:rsidP="00053792">
      <w:pPr>
        <w:jc w:val="center"/>
        <w:rPr>
          <w:b/>
          <w:sz w:val="32"/>
        </w:rPr>
      </w:pPr>
    </w:p>
    <w:p w:rsidR="00FB1FAF" w:rsidRDefault="00FB1FAF" w:rsidP="00053792">
      <w:pPr>
        <w:jc w:val="center"/>
        <w:rPr>
          <w:b/>
          <w:sz w:val="32"/>
        </w:rPr>
      </w:pPr>
      <w:r>
        <w:rPr>
          <w:b/>
          <w:sz w:val="32"/>
        </w:rPr>
        <w:t>userModel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LocalMongoo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port-local-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Schema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chema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yp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trin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quir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niqu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Schema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lugi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LocalMongoos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ongoo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odel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Schema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module.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xport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Default="00FB1FAF" w:rsidP="00053792">
      <w:pPr>
        <w:jc w:val="center"/>
        <w:rPr>
          <w:b/>
          <w:sz w:val="32"/>
        </w:rPr>
      </w:pPr>
      <w:r>
        <w:rPr>
          <w:b/>
          <w:sz w:val="32"/>
        </w:rPr>
        <w:br/>
      </w:r>
      <w:r>
        <w:rPr>
          <w:b/>
          <w:sz w:val="32"/>
        </w:rPr>
        <w:br/>
      </w:r>
      <w:r>
        <w:rPr>
          <w:b/>
          <w:sz w:val="32"/>
        </w:rPr>
        <w:br/>
      </w:r>
      <w:r>
        <w:rPr>
          <w:b/>
          <w:sz w:val="32"/>
        </w:rPr>
        <w:br/>
      </w:r>
    </w:p>
    <w:p w:rsidR="00FB1FAF" w:rsidRDefault="00FB1FAF" w:rsidP="00053792">
      <w:pPr>
        <w:jc w:val="center"/>
        <w:rPr>
          <w:b/>
          <w:sz w:val="32"/>
        </w:rPr>
      </w:pPr>
    </w:p>
    <w:p w:rsidR="00053792" w:rsidRDefault="00053792" w:rsidP="00053792">
      <w:pPr>
        <w:jc w:val="center"/>
        <w:rPr>
          <w:b/>
          <w:i/>
          <w:sz w:val="32"/>
          <w:highlight w:val="yellow"/>
        </w:rPr>
      </w:pPr>
    </w:p>
    <w:p w:rsidR="00053792" w:rsidRPr="00053792" w:rsidRDefault="00053792" w:rsidP="00053792">
      <w:pPr>
        <w:jc w:val="center"/>
        <w:rPr>
          <w:b/>
          <w:i/>
          <w:sz w:val="32"/>
        </w:rPr>
      </w:pPr>
      <w:r w:rsidRPr="00053792">
        <w:rPr>
          <w:b/>
          <w:i/>
          <w:sz w:val="32"/>
          <w:highlight w:val="yellow"/>
        </w:rPr>
        <w:t>Routes</w:t>
      </w:r>
    </w:p>
    <w:p w:rsidR="00053792" w:rsidRDefault="00053792">
      <w:pPr>
        <w:rPr>
          <w:b/>
          <w:sz w:val="32"/>
        </w:rPr>
      </w:pPr>
      <w:r>
        <w:rPr>
          <w:b/>
          <w:sz w:val="32"/>
        </w:rPr>
        <w:t>studentsRoutes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out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models/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models/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Get all student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Get ALl Student Rout Call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pula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Count all student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cou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ountDocument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n error occurred while counting 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Get a specific student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pula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4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Create a new student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ddStudent In Route calle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hro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s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sh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omi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,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]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1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Update a student's detail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omi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AndUpda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, 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]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hro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hro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sh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omi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[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,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]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Update a student's details partially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omi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AndUpda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$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e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ew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)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]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hro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hro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sh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omis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[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,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]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[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]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Delete a student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le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AndDele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nd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4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module.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xport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053792" w:rsidRPr="00053792" w:rsidRDefault="00053792" w:rsidP="00053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053792" w:rsidRDefault="00053792">
      <w:pPr>
        <w:rPr>
          <w:b/>
          <w:sz w:val="32"/>
        </w:rPr>
      </w:pPr>
    </w:p>
    <w:p w:rsidR="00053792" w:rsidRDefault="00053792" w:rsidP="00053792">
      <w:pPr>
        <w:rPr>
          <w:b/>
          <w:sz w:val="32"/>
        </w:rPr>
      </w:pPr>
      <w:r>
        <w:rPr>
          <w:b/>
          <w:sz w:val="32"/>
        </w:rPr>
        <w:t>teacherRoutes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express = require("express")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out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models/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models/stude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Get all teacher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pula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cou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ountDocument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n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n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n error occurred while counting teacher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br/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br/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Get a specific teacher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GET TEACHER 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pula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4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not foun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Create a new teacher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OST 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Teacher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av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1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Update a teacher's detail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AndUpda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, 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Update a teacher's details partially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AndUpda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$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e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}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ew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Delete a teacher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le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: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ram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ByIdAndDelet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he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atch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>module.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xport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053792" w:rsidRDefault="00053792">
      <w:pPr>
        <w:rPr>
          <w:b/>
          <w:sz w:val="32"/>
        </w:rPr>
      </w:pPr>
    </w:p>
    <w:p w:rsidR="00FB1FAF" w:rsidRDefault="00FB1FAF" w:rsidP="00FB1FAF">
      <w:pPr>
        <w:jc w:val="center"/>
        <w:rPr>
          <w:b/>
          <w:sz w:val="32"/>
        </w:rPr>
      </w:pPr>
      <w:r>
        <w:rPr>
          <w:b/>
          <w:sz w:val="32"/>
        </w:rPr>
        <w:t>auth.j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jsonwebtoke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xpres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out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require(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</w:t>
      </w:r>
      <w:proofErr w:type="gramEnd"/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models/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POST /auth/signup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signu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ody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E15A60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egist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new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nam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 occurred while signing up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gnup successfu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POST /auth/login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log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x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G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isAuthenticate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You are already logged 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uthentica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ca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nfo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 occurred while logging 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1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valid email or passwor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I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 occurred while logging 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Generate JWT token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w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ig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your-secret-key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xpires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1h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gin successfu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(</w:t>
      </w:r>
      <w:proofErr w:type="gramEnd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x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GET /auth/logout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logou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out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log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x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isAuthenticated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You are already logged 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por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uthenticate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ca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nfo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 occurred while logging 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1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valid email or password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I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    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 occurred while logging in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gin successfu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(</w:t>
      </w:r>
      <w:proofErr w:type="gramEnd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q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xt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error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FB1FAF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atu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FB1FAF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500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rror occurred while logging out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FB1FAF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json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({ 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essage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gout successful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)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FB1FAF" w:rsidRPr="00FB1FAF" w:rsidRDefault="00FB1FAF" w:rsidP="00FB1FA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proofErr w:type="gramStart"/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module.</w:t>
      </w:r>
      <w:r w:rsidRPr="00FB1FAF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xports</w:t>
      </w:r>
      <w:proofErr w:type="gramEnd"/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FB1FAF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FB1FAF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FB1FAF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405CB" w:rsidRDefault="001405CB"/>
    <w:p w:rsidR="00172324" w:rsidRDefault="00172324" w:rsidP="00172324">
      <w:pPr>
        <w:jc w:val="center"/>
        <w:rPr>
          <w:b/>
          <w:sz w:val="32"/>
        </w:rPr>
      </w:pPr>
      <w:r w:rsidRPr="00172324">
        <w:rPr>
          <w:b/>
          <w:sz w:val="32"/>
        </w:rPr>
        <w:t>Front End</w:t>
      </w:r>
    </w:p>
    <w:p w:rsidR="00172324" w:rsidRDefault="00172324" w:rsidP="00172324">
      <w:pPr>
        <w:jc w:val="center"/>
        <w:rPr>
          <w:b/>
          <w:sz w:val="32"/>
        </w:rPr>
      </w:pPr>
    </w:p>
    <w:p w:rsidR="00172324" w:rsidRDefault="00172324" w:rsidP="00172324">
      <w:pPr>
        <w:jc w:val="center"/>
        <w:rPr>
          <w:b/>
          <w:sz w:val="32"/>
        </w:rPr>
      </w:pPr>
      <w:r>
        <w:rPr>
          <w:b/>
          <w:sz w:val="32"/>
        </w:rPr>
        <w:t>App.jsx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rowserRoute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out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vigat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router-do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ginSignUpFor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pages/LoginSignupForm.j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shboa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pages/dashboard.j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pages/Teachers.j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you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layout/layout.j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pages/Students.j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/index.cs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pp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sLoggedI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sLoggedI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rivateRout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lement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.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sLoggedI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?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ayou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{..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ayou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)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Naviga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o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plac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blicRout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lement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.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sLoggedI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?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Naviga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o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dashboa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plac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)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{..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ath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ublicRou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ginSignUp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}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ath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dashboa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ivateRou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shboa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ath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teacher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ivateRou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ath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student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PrivateRout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elem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 /&gt;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Rout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Default="00172324" w:rsidP="00172324">
      <w:pPr>
        <w:jc w:val="center"/>
        <w:rPr>
          <w:b/>
          <w:sz w:val="32"/>
        </w:rPr>
      </w:pPr>
    </w:p>
    <w:p w:rsidR="00172324" w:rsidRDefault="00172324" w:rsidP="00172324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Pages</w:t>
      </w:r>
    </w:p>
    <w:p w:rsidR="00172324" w:rsidRDefault="00172324" w:rsidP="00172324">
      <w:pPr>
        <w:rPr>
          <w:b/>
          <w:sz w:val="32"/>
        </w:rPr>
      </w:pPr>
    </w:p>
    <w:p w:rsidR="00172324" w:rsidRDefault="00172324" w:rsidP="00172324">
      <w:pPr>
        <w:rPr>
          <w:b/>
          <w:sz w:val="32"/>
        </w:rPr>
      </w:pPr>
      <w:r>
        <w:rPr>
          <w:b/>
          <w:sz w:val="32"/>
        </w:rPr>
        <w:t>LoginSigUpForm.js</w:t>
      </w:r>
    </w:p>
    <w:p w:rsidR="00172324" w:rsidRDefault="00172324" w:rsidP="00172324">
      <w:pPr>
        <w:rPr>
          <w:b/>
          <w:sz w:val="32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proofErr w:type="gramStart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State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Navigate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router-do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xio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ginImag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/assets/images/log.svg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gisterImag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/assets/images/register.svg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User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Lock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Key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Envelop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icons/fa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inFor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sSignUpMod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IsSignUpMod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useState(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mail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nfirm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Confirm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vigat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Navigate(</w:t>
      </w:r>
      <w:proofErr w:type="gramEnd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handleSignUpClick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IsSignUpMode(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handleSignInClick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IsSignUpMode(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handleInputChang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Name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ls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Email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ls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Password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handleSubmi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reventDefault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</w:p>
    <w:p w:rsidR="00172324" w:rsidRPr="00172324" w:rsidRDefault="00172324" w:rsidP="0017232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sSignUpMod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ign up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console log to check if the data is being sent to the backen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!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nfirm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   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s do not match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Make an API call to sign up the user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auth/signu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uccessful login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Redirect the user to the desired page after successful sign up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  navigate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dashboa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ign up error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ls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ign in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auth/logi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uccessful login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  onSuccess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Redirect the user to the desired page after successful sign in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ign in error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amp;&amp;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o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1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Unauthorized: Incorrect email or passwor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 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correct email or 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}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ls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amp;&amp;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rro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400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Bad Request: Missing email or passwor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  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lease enter email and 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Other error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   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onSuccess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Handle successful login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localStor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Ite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proofErr w:type="gramEnd"/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localStor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Ite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JSO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ringify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localStor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Ite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sLoggedI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</w:t>
      </w:r>
      <w:proofErr w:type="gramStart"/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 signed i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Redirect to Home componen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window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cation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ref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dashboa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container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$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sSignUpMode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?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gn-up-mode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proofErr w:type="gramEnd"/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}`}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forms-contain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gnin-signu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gn-in-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Submi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Submi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it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Sign in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put-fiel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Us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lacehold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nter your Emai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Input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put-fiel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Lock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lacehold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Input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mi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gi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 soli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gn-up-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Submi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Submi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itl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Sign up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put-fiel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Us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lacehold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Input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put-fiel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Envelo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lacehold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Input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put-fiel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Key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lacehold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Input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nput-fiel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Key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placehold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nfirm 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nfirmPassword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ConfirmPassword(</w:t>
      </w:r>
      <w:proofErr w:type="gramStart"/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mi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gn u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nels-container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nel left-pane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nt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&gt;New 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here?&lt;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Lorem ipsum, dolor sit amet consectetur adipisicing elit. Debitis,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ex ratione. Aliquid!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 transpar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SignUpClick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Sign up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mg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rc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ginIm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}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m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al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"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nel right-panel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nt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&gt;One of </w:t>
      </w:r>
      <w:proofErr w:type="gramStart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us?&lt;</w:t>
      </w:r>
      <w:proofErr w:type="gramEnd"/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Lorem ipsum dolor sit amet consectetur adipisicing elit. Nostrum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laboriosam ad deleniti.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 transparen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SignInClick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Sign in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mg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rc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gisterIm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}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172324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mage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172324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alt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" /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</w:t>
      </w:r>
      <w:r w:rsidRPr="00172324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172324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17232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ginForm</w:t>
      </w:r>
      <w:r w:rsidRPr="00172324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172324" w:rsidRPr="00172324" w:rsidRDefault="00172324" w:rsidP="001723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Default="00172324" w:rsidP="00172324">
      <w:pPr>
        <w:rPr>
          <w:b/>
          <w:sz w:val="32"/>
        </w:rPr>
      </w:pPr>
    </w:p>
    <w:p w:rsidR="00172324" w:rsidRDefault="00172324" w:rsidP="00172324">
      <w:pPr>
        <w:rPr>
          <w:b/>
          <w:sz w:val="32"/>
        </w:rPr>
      </w:pPr>
    </w:p>
    <w:p w:rsidR="00CB1A58" w:rsidRPr="00CB1A58" w:rsidRDefault="00CB1A58" w:rsidP="00CB1A58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>
        <w:rPr>
          <w:b/>
          <w:sz w:val="32"/>
        </w:rPr>
        <w:lastRenderedPageBreak/>
        <w:t>Dashboard.jsx</w:t>
      </w:r>
      <w:r>
        <w:rPr>
          <w:b/>
          <w:sz w:val="32"/>
        </w:rPr>
        <w:br/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Stat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Eff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ashboar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Cou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TeacherCou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0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Cou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StudentCou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0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User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Obj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JS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ar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Obj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rObj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proofErr w:type="gramStart"/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Effec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}, 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teachers/cou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TeacherCount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nt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Effec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}, 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students/cou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proofErr w:type="gramStart"/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StudentCount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nt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&gt;Welcome to the Dashboard, 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tyle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lo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Trans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pperca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Decor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nderlin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ord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1px solid bla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dding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5p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orderRadiu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10p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arginLef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10p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}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!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ard-contain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ar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Total Teachers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Cou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ar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Total Students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3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Cou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shboar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172324" w:rsidRDefault="00172324" w:rsidP="00172324">
      <w:pPr>
        <w:rPr>
          <w:b/>
          <w:sz w:val="32"/>
        </w:rPr>
      </w:pPr>
    </w:p>
    <w:p w:rsidR="00CB1A58" w:rsidRDefault="00CB1A58" w:rsidP="00172324">
      <w:pPr>
        <w:rPr>
          <w:b/>
          <w:sz w:val="32"/>
        </w:rPr>
      </w:pPr>
      <w:r>
        <w:rPr>
          <w:b/>
          <w:sz w:val="32"/>
        </w:rPr>
        <w:t>Teachers.jsx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proofErr w:type="gramStart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State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Eff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Edit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Tras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icons/fa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ow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Show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useState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Subj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dit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{}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dit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useState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dit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dit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Subj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ditSubj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Effec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}, 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Teachers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lete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lete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teachers/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>  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0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deleted successfull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open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Show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Show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dd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1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added successfull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Modal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openEdit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EditTeacher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EditName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lastRenderedPageBreak/>
        <w:t>    setEditEmail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EditSubject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Edit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Edit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Edit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pdate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reventDefault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teachers/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$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j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Subj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0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 updated successfull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EditModal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P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ge-head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Teacher Data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ab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-tab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ea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Name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Email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Subject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Actions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ea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bod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a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ke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ction-colum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Edi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dit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(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openEditModal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Trash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(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deleteTeacher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delete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)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bod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ab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Contain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tyle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displa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fle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justify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ent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arginTo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20p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}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tyle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ackgroundColo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gre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}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Add Teacher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ow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&amp;&amp;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-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lo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amp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ime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Add Teacher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d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Name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Nam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Email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Email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Subject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Subject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Add Teacher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Cancel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&amp;&amp;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-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lo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Edit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amp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ime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Edit Teacher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pdate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Name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EditNam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Email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EditEmail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Subject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itSubj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EditSubject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Update Teacher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Edit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Cancel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Default="00CB1A58" w:rsidP="00172324">
      <w:pPr>
        <w:rPr>
          <w:b/>
          <w:sz w:val="32"/>
        </w:rPr>
      </w:pPr>
    </w:p>
    <w:p w:rsidR="00CB1A58" w:rsidRDefault="00CB1A58" w:rsidP="00172324">
      <w:pPr>
        <w:rPr>
          <w:b/>
          <w:sz w:val="32"/>
        </w:rPr>
      </w:pPr>
    </w:p>
    <w:p w:rsidR="00CB1A58" w:rsidRDefault="00CB1A58" w:rsidP="00172324">
      <w:pPr>
        <w:rPr>
          <w:b/>
          <w:sz w:val="32"/>
        </w:rPr>
      </w:pPr>
      <w:r>
        <w:rPr>
          <w:b/>
          <w:sz w:val="32"/>
        </w:rPr>
        <w:t>Students.jsx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proofErr w:type="gramStart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State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eEffe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Edit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Tras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icons/fa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tudent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Student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ow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Show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useState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pdate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Update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useState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lectedStude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SelectedStude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useState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null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Grad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[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,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tTeacher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]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Stat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seEffec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}, []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student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Students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Teachers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  setTeachers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ata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leteStude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delete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students/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0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deleted successfull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openAdd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Show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Add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Show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openUpdate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SelectedStudent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Name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Email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Grad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TeacherId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Update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tr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UpdateModa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SelectedStudent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null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Nam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Email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Grade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etTeacherId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    setUpdateModal(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fals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ddStude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reventDefault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ound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o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student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ound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1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added successfull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AddModal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updateStuden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sync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ound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ind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try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get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await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xio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pu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proofErr w:type="gramEnd"/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ttp://localhost:4500/students/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$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lected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ound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head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uthoriza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`$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`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  }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pon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tus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=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200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alert(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tudent updated successfull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closeUpdateModal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        </w:t>
      </w:r>
      <w:proofErr w:type="gramStart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fetchStudents(</w:t>
      </w:r>
      <w:proofErr w:type="gramEnd"/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atch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lastRenderedPageBreak/>
        <w:t xml:space="preserve">      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conso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og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rro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  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P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page-head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Students Data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ab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-tab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ea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Name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Email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Grade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Actions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hea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bod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a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ke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action-colum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Edi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dit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(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openUpdateModal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Trash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(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deleteStudent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delete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)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bod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abl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Contain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tyle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displa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fle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justify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ent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arginTo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20px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}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style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ackgroundColo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: 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gre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}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Add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Add Studen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ow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&amp;&amp;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-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lo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Add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amp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ime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Add Student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d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Name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Nam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Email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Email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Grade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umb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min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0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Grad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Teacher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elec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TeacherId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-sel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"&gt;Select Teacher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a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ke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}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)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el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Add Student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Add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Cancel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pdate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&amp;&amp;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lected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&amp;&amp;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modal-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los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Update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amp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time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pa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Edit Student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h2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pdateStud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Name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x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Nam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Email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Email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Grade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inp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lastRenderedPageBreak/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numb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min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End"/>
      <w:r w:rsidRPr="00CB1A58">
        <w:rPr>
          <w:rFonts w:ascii="Consolas" w:eastAsia="Times New Roman" w:hAnsi="Consolas" w:cs="Times New Roman"/>
          <w:color w:val="F99157"/>
          <w:sz w:val="21"/>
          <w:szCs w:val="21"/>
          <w:lang w:val="en-US"/>
        </w:rPr>
        <w:t>0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d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Grade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required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Teacher: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elec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han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 xml:space="preserve"> setTeacherId(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rget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             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eacher-sel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"&gt;Select Teacher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map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(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)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key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proofErr w:type="gramStart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</w:t>
      </w:r>
      <w:proofErr w:type="gramEnd"/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}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valu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i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    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opti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  )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sele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labe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ubmi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Update Student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yp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UpdateModal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  Cancel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for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)}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udent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Default="00CB1A58">
      <w:pPr>
        <w:rPr>
          <w:b/>
          <w:sz w:val="32"/>
        </w:rPr>
      </w:pPr>
    </w:p>
    <w:p w:rsidR="00CB1A58" w:rsidRDefault="00CB1A58">
      <w:pPr>
        <w:rPr>
          <w:b/>
          <w:sz w:val="32"/>
        </w:rPr>
      </w:pPr>
    </w:p>
    <w:p w:rsidR="00CB1A58" w:rsidRDefault="00CB1A58">
      <w:pPr>
        <w:rPr>
          <w:b/>
          <w:sz w:val="32"/>
        </w:rPr>
      </w:pPr>
    </w:p>
    <w:p w:rsidR="00CB1A58" w:rsidRPr="00CB1A58" w:rsidRDefault="00CB1A58" w:rsidP="00CB1A58">
      <w:pPr>
        <w:jc w:val="center"/>
        <w:rPr>
          <w:b/>
          <w:sz w:val="40"/>
        </w:rPr>
      </w:pPr>
      <w:r w:rsidRPr="00CB1A58">
        <w:rPr>
          <w:b/>
          <w:sz w:val="40"/>
        </w:rPr>
        <w:t>Component</w:t>
      </w:r>
    </w:p>
    <w:p w:rsidR="00CB1A58" w:rsidRDefault="00CB1A58">
      <w:pPr>
        <w:rPr>
          <w:b/>
          <w:sz w:val="32"/>
        </w:rPr>
      </w:pPr>
      <w:r>
        <w:rPr>
          <w:b/>
          <w:sz w:val="32"/>
        </w:rPr>
        <w:t>SideBar.jsx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ink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router-do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UserGraduat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ChalkboardTeache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SignOutAl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aHome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,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}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-icons/fa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Sideba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handleLogou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i/>
          <w:iCs/>
          <w:color w:val="7F7F7F"/>
          <w:sz w:val="21"/>
          <w:szCs w:val="21"/>
          <w:lang w:val="en-US"/>
        </w:rPr>
        <w:t>// Clear local storage and redirect to the login/signup form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emove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tok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emove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us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localStorag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removeIte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isLoggedI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proofErr w:type="gramStart"/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window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ocation</w:t>
      </w:r>
      <w:proofErr w:type="gramEnd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.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ref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te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Ho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in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o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dashboard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Dashboard&lt;/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in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te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ChalkboardTeache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in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o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teacher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Teachers&lt;/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in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tem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UserGraduat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in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to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students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Students&lt;/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Lin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sidebar-item logou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bt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"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onClick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andleLogou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FaSignOutAl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ogout-ic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  Logout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butto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deba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Default="00CB1A58"/>
    <w:p w:rsidR="00CB1A58" w:rsidRDefault="00CB1A58"/>
    <w:p w:rsidR="00CB1A58" w:rsidRDefault="00CB1A58" w:rsidP="00CB1A58">
      <w:pPr>
        <w:jc w:val="center"/>
        <w:rPr>
          <w:b/>
          <w:sz w:val="44"/>
        </w:rPr>
      </w:pPr>
      <w:r w:rsidRPr="00CB1A58">
        <w:rPr>
          <w:b/>
          <w:sz w:val="44"/>
        </w:rPr>
        <w:t>Layout</w:t>
      </w:r>
    </w:p>
    <w:p w:rsidR="00CB1A58" w:rsidRDefault="00CB1A58" w:rsidP="00CB1A58">
      <w:pPr>
        <w:jc w:val="center"/>
        <w:rPr>
          <w:b/>
          <w:sz w:val="44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reac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im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debar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from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..</w:t>
      </w:r>
      <w:proofErr w:type="gramEnd"/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/components/SideBar/SideBa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cons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6699CC"/>
          <w:sz w:val="21"/>
          <w:szCs w:val="21"/>
          <w:lang w:val="en-US"/>
        </w:rPr>
        <w:t>Layou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proofErr w:type="gramStart"/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(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{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hildren</w:t>
      </w:r>
      <w:proofErr w:type="gramEnd"/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)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=&gt;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{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return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(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    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layou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FAC863"/>
          <w:sz w:val="21"/>
          <w:szCs w:val="21"/>
          <w:lang w:val="en-US"/>
        </w:rPr>
        <w:t>Sidebar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/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  &lt;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BB80B3"/>
          <w:sz w:val="21"/>
          <w:szCs w:val="21"/>
          <w:lang w:val="en-US"/>
        </w:rPr>
        <w:t>className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="</w:t>
      </w:r>
      <w:r w:rsidRPr="00CB1A58">
        <w:rPr>
          <w:rFonts w:ascii="Consolas" w:eastAsia="Times New Roman" w:hAnsi="Consolas" w:cs="Times New Roman"/>
          <w:color w:val="99C794"/>
          <w:sz w:val="21"/>
          <w:szCs w:val="21"/>
          <w:lang w:val="en-US"/>
        </w:rPr>
        <w:t>conten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"&gt;{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hildren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}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    &lt;/</w:t>
      </w:r>
      <w:r w:rsidRPr="00CB1A58">
        <w:rPr>
          <w:rFonts w:ascii="Consolas" w:eastAsia="Times New Roman" w:hAnsi="Consolas" w:cs="Times New Roman"/>
          <w:color w:val="EB606B"/>
          <w:sz w:val="21"/>
          <w:szCs w:val="21"/>
          <w:lang w:val="en-US"/>
        </w:rPr>
        <w:t>div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&gt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  )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>}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expor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C594C5"/>
          <w:sz w:val="21"/>
          <w:szCs w:val="21"/>
          <w:lang w:val="en-US"/>
        </w:rPr>
        <w:t>default</w:t>
      </w:r>
      <w:r w:rsidRPr="00CB1A58"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  <w:t xml:space="preserve"> </w:t>
      </w:r>
      <w:r w:rsidRPr="00CB1A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yout</w:t>
      </w:r>
      <w:r w:rsidRPr="00CB1A58">
        <w:rPr>
          <w:rFonts w:ascii="Consolas" w:eastAsia="Times New Roman" w:hAnsi="Consolas" w:cs="Times New Roman"/>
          <w:color w:val="5FB3B3"/>
          <w:sz w:val="21"/>
          <w:szCs w:val="21"/>
          <w:lang w:val="en-US"/>
        </w:rPr>
        <w:t>;</w:t>
      </w:r>
    </w:p>
    <w:p w:rsidR="00CB1A58" w:rsidRPr="00CB1A58" w:rsidRDefault="00CB1A58" w:rsidP="00CB1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US"/>
        </w:rPr>
      </w:pPr>
    </w:p>
    <w:p w:rsidR="00CB1A58" w:rsidRPr="00CB1A58" w:rsidRDefault="00CB1A58" w:rsidP="00CB1A58">
      <w:pPr>
        <w:jc w:val="center"/>
        <w:rPr>
          <w:b/>
          <w:sz w:val="44"/>
        </w:rPr>
      </w:pPr>
    </w:p>
    <w:sectPr w:rsidR="00CB1A58" w:rsidRPr="00CB1A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NzQxMjAyNzMxtzRX0lEKTi0uzszPAykwqgUA/4C1JywAAAA="/>
  </w:docVars>
  <w:rsids>
    <w:rsidRoot w:val="008A3855"/>
    <w:rsid w:val="00053792"/>
    <w:rsid w:val="001405CB"/>
    <w:rsid w:val="00172324"/>
    <w:rsid w:val="00246FE6"/>
    <w:rsid w:val="003D6E2B"/>
    <w:rsid w:val="005361FF"/>
    <w:rsid w:val="00651B65"/>
    <w:rsid w:val="00704031"/>
    <w:rsid w:val="00720A71"/>
    <w:rsid w:val="008A3855"/>
    <w:rsid w:val="00C73862"/>
    <w:rsid w:val="00CB1A58"/>
    <w:rsid w:val="00E516EC"/>
    <w:rsid w:val="00FB1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D3DC5"/>
  <w15:chartTrackingRefBased/>
  <w15:docId w15:val="{B2BD84AD-5618-4E8A-98C0-809205653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7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6FE6"/>
    <w:pPr>
      <w:spacing w:after="0" w:line="240" w:lineRule="auto"/>
    </w:pPr>
    <w:rPr>
      <w:lang w:val="en-US"/>
    </w:rPr>
  </w:style>
  <w:style w:type="paragraph" w:customStyle="1" w:styleId="msonormal0">
    <w:name w:val="msonormal"/>
    <w:basedOn w:val="Normal"/>
    <w:rsid w:val="00CB1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9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1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9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4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1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9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5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8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6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5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5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16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2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2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47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9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6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5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6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5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7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9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1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7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5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5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44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6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2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1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6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2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5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5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4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9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71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3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2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4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4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99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3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4</Pages>
  <Words>6112</Words>
  <Characters>34844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ahab khan</cp:lastModifiedBy>
  <cp:revision>7</cp:revision>
  <dcterms:created xsi:type="dcterms:W3CDTF">2023-05-07T17:55:00Z</dcterms:created>
  <dcterms:modified xsi:type="dcterms:W3CDTF">2023-06-09T14:07:00Z</dcterms:modified>
</cp:coreProperties>
</file>